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09F44" w14:textId="39622F62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１号</w:t>
      </w:r>
    </w:p>
    <w:p w14:paraId="210BBF96" w14:textId="77777777" w:rsidR="006B24B7" w:rsidRDefault="006B24B7" w:rsidP="00FD6561">
      <w:pPr>
        <w:wordWrap w:val="0"/>
        <w:ind w:right="-1"/>
        <w:jc w:val="right"/>
        <w:rPr>
          <w:rFonts w:ascii="ＭＳ 明朝" w:hAnsi="ＭＳ 明朝"/>
          <w:kern w:val="0"/>
          <w:sz w:val="24"/>
        </w:rPr>
      </w:pPr>
    </w:p>
    <w:p w14:paraId="4825D728" w14:textId="643D5C53" w:rsidR="00D3126F" w:rsidRPr="00FD6561" w:rsidRDefault="00D3126F" w:rsidP="006B24B7">
      <w:pPr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7C333963" w:rsidR="00953C60" w:rsidRPr="00FD6561" w:rsidRDefault="00CD56A9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>
        <w:rPr>
          <w:rFonts w:ascii="ＭＳ 明朝" w:hAnsi="ＭＳ 明朝" w:hint="eastAsia"/>
          <w:bCs/>
          <w:sz w:val="24"/>
        </w:rPr>
        <w:t>令和</w:t>
      </w:r>
      <w:r w:rsidR="00D705A5">
        <w:rPr>
          <w:rFonts w:ascii="ＭＳ 明朝" w:hAnsi="ＭＳ 明朝" w:hint="eastAsia"/>
          <w:bCs/>
          <w:sz w:val="24"/>
        </w:rPr>
        <w:t>６</w:t>
      </w:r>
      <w:r>
        <w:rPr>
          <w:rFonts w:ascii="ＭＳ 明朝" w:hAnsi="ＭＳ 明朝" w:hint="eastAsia"/>
          <w:bCs/>
          <w:sz w:val="24"/>
        </w:rPr>
        <w:t>年度</w:t>
      </w:r>
      <w:r w:rsidR="00953C60"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4B32283B" w14:textId="77777777" w:rsidR="00545242" w:rsidRDefault="00E77AC7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E77AC7">
        <w:rPr>
          <w:rFonts w:ascii="ＭＳ 明朝" w:hAnsi="ＭＳ 明朝" w:hint="eastAsia"/>
          <w:bCs/>
          <w:sz w:val="24"/>
        </w:rPr>
        <w:t>国産飼料原料転換対策事業</w:t>
      </w:r>
    </w:p>
    <w:p w14:paraId="6D678607" w14:textId="5E3E44E3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66C701C1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代表理事会長　</w:t>
      </w:r>
      <w:r w:rsidR="00926339" w:rsidRPr="00BD51D6">
        <w:rPr>
          <w:rFonts w:ascii="ＭＳ 明朝" w:hAnsi="ＭＳ 明朝" w:hint="eastAsia"/>
          <w:sz w:val="24"/>
        </w:rPr>
        <w:t>廣野</w:t>
      </w:r>
      <w:r w:rsidR="00F62EAA" w:rsidRPr="00BD51D6">
        <w:rPr>
          <w:rFonts w:ascii="ＭＳ 明朝" w:hAnsi="ＭＳ 明朝" w:hint="eastAsia"/>
          <w:sz w:val="24"/>
        </w:rPr>
        <w:t xml:space="preserve"> </w:t>
      </w:r>
      <w:r w:rsidR="00926339" w:rsidRPr="00BD51D6">
        <w:rPr>
          <w:rFonts w:ascii="ＭＳ 明朝" w:hAnsi="ＭＳ 明朝" w:hint="eastAsia"/>
          <w:sz w:val="24"/>
        </w:rPr>
        <w:t>淳</w:t>
      </w:r>
      <w:r w:rsidR="00F62EAA" w:rsidRPr="00BD51D6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7212C46F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78530F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D705A5">
        <w:rPr>
          <w:rFonts w:ascii="ＭＳ 明朝" w:hAnsi="ＭＳ 明朝" w:hint="eastAsia"/>
          <w:snapToGrid w:val="0"/>
          <w:kern w:val="0"/>
          <w:sz w:val="24"/>
        </w:rPr>
        <w:t>６</w:t>
      </w:r>
      <w:r w:rsidR="0078530F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78530F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D705A5">
        <w:rPr>
          <w:rFonts w:ascii="ＭＳ 明朝" w:hAnsi="ＭＳ 明朝" w:hint="eastAsia"/>
          <w:snapToGrid w:val="0"/>
          <w:kern w:val="0"/>
          <w:sz w:val="24"/>
        </w:rPr>
        <w:t>６</w:t>
      </w:r>
      <w:r w:rsidR="0078530F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23583D2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１）</w:t>
      </w:r>
    </w:p>
    <w:p w14:paraId="03D818A5" w14:textId="72FA5771" w:rsidR="005A7476" w:rsidRDefault="005A7476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 xml:space="preserve">　　　</w:t>
      </w:r>
      <w:r w:rsidRPr="0052764D">
        <w:rPr>
          <w:rFonts w:ascii="ＭＳ 明朝" w:hAnsi="ＭＳ 明朝" w:hint="eastAsia"/>
          <w:snapToGrid w:val="0"/>
          <w:kern w:val="0"/>
          <w:sz w:val="24"/>
        </w:rPr>
        <w:t xml:space="preserve">　　環境負荷低減のクロスコンプライアンスチェックシート（別添５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3DF7B" w14:textId="77777777" w:rsidR="00DD7933" w:rsidRDefault="00DD7933" w:rsidP="00391EA9">
      <w:r>
        <w:separator/>
      </w:r>
    </w:p>
  </w:endnote>
  <w:endnote w:type="continuationSeparator" w:id="0">
    <w:p w14:paraId="4B9E4BB0" w14:textId="77777777" w:rsidR="00DD7933" w:rsidRDefault="00DD7933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D0AD24" w14:textId="77777777" w:rsidR="00DD7933" w:rsidRDefault="00DD7933" w:rsidP="00391EA9">
      <w:r>
        <w:separator/>
      </w:r>
    </w:p>
  </w:footnote>
  <w:footnote w:type="continuationSeparator" w:id="0">
    <w:p w14:paraId="7577A059" w14:textId="77777777" w:rsidR="00DD7933" w:rsidRDefault="00DD7933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4726"/>
    <w:rsid w:val="000772E6"/>
    <w:rsid w:val="00084515"/>
    <w:rsid w:val="00091246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C1364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11C1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09ED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2764D"/>
    <w:rsid w:val="00535CC4"/>
    <w:rsid w:val="005402CC"/>
    <w:rsid w:val="00545242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A7476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5F9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56865"/>
    <w:rsid w:val="00660966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24B7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3363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530F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6339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0047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10B8"/>
    <w:rsid w:val="00B71881"/>
    <w:rsid w:val="00B74E87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1E16"/>
    <w:rsid w:val="00BD2F2A"/>
    <w:rsid w:val="00BD51D6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582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D56A9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5572A"/>
    <w:rsid w:val="00D60771"/>
    <w:rsid w:val="00D65D27"/>
    <w:rsid w:val="00D705A5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D7933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1385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314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A61D4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2:00Z</dcterms:created>
  <dcterms:modified xsi:type="dcterms:W3CDTF">2025-03-15T08:54:00Z</dcterms:modified>
</cp:coreProperties>
</file>